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08C4B0FB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1C12E8">
        <w:rPr>
          <w:rFonts w:asciiTheme="majorHAnsi" w:hAnsiTheme="majorHAnsi"/>
        </w:rPr>
        <w:t xml:space="preserve">Part-Time </w:t>
      </w:r>
      <w:r w:rsidR="00BC2A49">
        <w:rPr>
          <w:rFonts w:asciiTheme="majorHAnsi" w:hAnsiTheme="majorHAnsi"/>
        </w:rPr>
        <w:t xml:space="preserve">Faculty </w:t>
      </w:r>
      <w:r w:rsidR="001C12E8">
        <w:rPr>
          <w:rFonts w:asciiTheme="majorHAnsi" w:hAnsiTheme="majorHAnsi"/>
        </w:rPr>
        <w:t xml:space="preserve">Committee </w:t>
      </w:r>
      <w:r>
        <w:rPr>
          <w:rFonts w:asciiTheme="majorHAnsi" w:hAnsiTheme="majorHAnsi"/>
        </w:rPr>
        <w:t xml:space="preserve"> </w:t>
      </w:r>
    </w:p>
    <w:p w14:paraId="1FEF4977" w14:textId="18B32DF8" w:rsidR="00B07F66" w:rsidRDefault="00B0518D" w:rsidP="0080639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March 28</w:t>
      </w:r>
      <w:r w:rsidR="00EA28B2">
        <w:rPr>
          <w:rFonts w:asciiTheme="majorHAnsi" w:hAnsiTheme="majorHAnsi"/>
          <w:sz w:val="24"/>
          <w:szCs w:val="20"/>
        </w:rPr>
        <w:t xml:space="preserve">, 2023 </w:t>
      </w:r>
    </w:p>
    <w:p w14:paraId="250DB1BB" w14:textId="77777777" w:rsidR="000E679B" w:rsidRDefault="000E679B" w:rsidP="0080639A">
      <w:pPr>
        <w:pStyle w:val="Title"/>
        <w:rPr>
          <w:rFonts w:asciiTheme="majorHAnsi" w:hAnsiTheme="majorHAnsi"/>
          <w:sz w:val="24"/>
          <w:szCs w:val="20"/>
        </w:rPr>
      </w:pPr>
    </w:p>
    <w:p w14:paraId="300D83BA" w14:textId="6E260454" w:rsidR="00EA28B2" w:rsidRDefault="007D4874" w:rsidP="0080639A">
      <w:pPr>
        <w:pStyle w:val="Title"/>
      </w:pPr>
      <w:hyperlink r:id="rId8" w:history="1">
        <w:r w:rsidR="00B0518D" w:rsidRPr="00E32945">
          <w:rPr>
            <w:rStyle w:val="Hyperlink"/>
          </w:rPr>
          <w:t>https://scccd.zoom.us/j/86100626269?pwd=SFdBZTRLNi9JYjZpVE56NDR6YjZuUT09&amp;from=addon</w:t>
        </w:r>
      </w:hyperlink>
    </w:p>
    <w:p w14:paraId="5E8CC813" w14:textId="77777777" w:rsidR="00B0518D" w:rsidRDefault="00B0518D" w:rsidP="0080639A">
      <w:pPr>
        <w:pStyle w:val="Title"/>
      </w:pPr>
    </w:p>
    <w:p w14:paraId="13091879" w14:textId="234CA5D9" w:rsidR="00DA4A99" w:rsidRDefault="00DA4A99" w:rsidP="00DA4A99">
      <w:pPr>
        <w:pStyle w:val="Title"/>
        <w:jc w:val="left"/>
        <w:rPr>
          <w:rFonts w:asciiTheme="majorHAnsi" w:hAnsiTheme="majorHAnsi"/>
        </w:rPr>
      </w:pPr>
      <w:r>
        <w:rPr>
          <w:rFonts w:asciiTheme="majorHAnsi" w:hAnsiTheme="majorHAnsi"/>
        </w:rPr>
        <w:t>Attendees: Elbina Rafiz</w:t>
      </w:r>
      <w:r w:rsidR="0052437C">
        <w:rPr>
          <w:rFonts w:asciiTheme="majorHAnsi" w:hAnsiTheme="majorHAnsi"/>
        </w:rPr>
        <w:t xml:space="preserve">adeh, Ian Colmer, Anastasia </w:t>
      </w:r>
      <w:proofErr w:type="spellStart"/>
      <w:r w:rsidR="0052437C">
        <w:rPr>
          <w:rFonts w:asciiTheme="majorHAnsi" w:hAnsiTheme="majorHAnsi"/>
        </w:rPr>
        <w:t>Zavodny</w:t>
      </w:r>
      <w:proofErr w:type="spellEnd"/>
      <w:r w:rsidR="0052437C">
        <w:rPr>
          <w:rFonts w:asciiTheme="majorHAnsi" w:hAnsiTheme="majorHAnsi"/>
        </w:rPr>
        <w:t xml:space="preserve">, Sonja Downing, Lindsey </w:t>
      </w:r>
      <w:proofErr w:type="spellStart"/>
      <w:r w:rsidR="0052437C">
        <w:rPr>
          <w:rFonts w:asciiTheme="majorHAnsi" w:hAnsiTheme="majorHAnsi"/>
        </w:rPr>
        <w:t>Weiler</w:t>
      </w:r>
      <w:proofErr w:type="spellEnd"/>
      <w:r w:rsidR="0052437C">
        <w:rPr>
          <w:rFonts w:asciiTheme="majorHAnsi" w:hAnsiTheme="majorHAnsi"/>
        </w:rPr>
        <w:t>, Robert L. Stewart Jr and Stephanie Curry</w:t>
      </w:r>
    </w:p>
    <w:p w14:paraId="6A2E796D" w14:textId="290A8124" w:rsidR="00A4282D" w:rsidRPr="0080639A" w:rsidRDefault="00DA4A99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inutes 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w16cex="http://schemas.microsoft.com/office/word/2018/wordml/cex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7623CA37" w14:textId="0B4855E7" w:rsidR="00B0518D" w:rsidRDefault="0080639A" w:rsidP="00B0518D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71142A86" w14:textId="2F58F301" w:rsidR="001835DD" w:rsidRPr="00B0518D" w:rsidRDefault="001835DD" w:rsidP="001835DD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was called to order at 2pm. The Agenda was adopted by consensus 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6AE82694" w14:textId="026F30E1" w:rsidR="00C85A85" w:rsidRDefault="00FD76B7" w:rsidP="00C85A8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roval of </w:t>
      </w:r>
      <w:r w:rsidR="00B0518D">
        <w:rPr>
          <w:rFonts w:asciiTheme="majorHAnsi" w:hAnsiTheme="majorHAnsi"/>
        </w:rPr>
        <w:t>February</w:t>
      </w:r>
      <w:r w:rsidR="00EA28B2">
        <w:rPr>
          <w:rFonts w:asciiTheme="majorHAnsi" w:hAnsiTheme="majorHAnsi"/>
        </w:rPr>
        <w:t xml:space="preserve"> 2023</w:t>
      </w:r>
      <w:r>
        <w:rPr>
          <w:rFonts w:asciiTheme="majorHAnsi" w:hAnsiTheme="majorHAnsi"/>
        </w:rPr>
        <w:t xml:space="preserve"> Meeting Minutes </w:t>
      </w:r>
    </w:p>
    <w:p w14:paraId="7EB2CE19" w14:textId="690DA947" w:rsidR="001835DD" w:rsidRPr="00C85A85" w:rsidRDefault="001835DD" w:rsidP="001835DD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dopted by consensus </w:t>
      </w:r>
    </w:p>
    <w:p w14:paraId="1B6C863C" w14:textId="77777777" w:rsidR="003B4A38" w:rsidRPr="00B92E73" w:rsidRDefault="003B4A38" w:rsidP="00B92E73">
      <w:pPr>
        <w:rPr>
          <w:rFonts w:asciiTheme="majorHAnsi" w:hAnsiTheme="majorHAnsi"/>
        </w:rPr>
      </w:pPr>
    </w:p>
    <w:p w14:paraId="0E1B3D61" w14:textId="393FC5BC" w:rsidR="009867C9" w:rsidRDefault="009867C9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reas of Focus 2022-2023 (as assigned by the ASCCC President) </w:t>
      </w:r>
    </w:p>
    <w:p w14:paraId="7F22E374" w14:textId="4ECF9471" w:rsidR="009867C9" w:rsidRDefault="00BC2A4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otential Partnership with FACCC on professional Development </w:t>
      </w:r>
    </w:p>
    <w:p w14:paraId="39BEF054" w14:textId="77777777" w:rsidR="00BC2A49" w:rsidRDefault="00BC2A4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orking with Part-Time Faculty Liaisons</w:t>
      </w:r>
    </w:p>
    <w:p w14:paraId="35A0AF61" w14:textId="09CC9EED" w:rsidR="00BC2A49" w:rsidRDefault="00BC2A4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t-Time Faculty Paper (Spring 2023 Plenary)  </w:t>
      </w:r>
    </w:p>
    <w:p w14:paraId="413D7903" w14:textId="77777777" w:rsidR="00AD22A8" w:rsidRDefault="00AD22A8" w:rsidP="00EA28B2">
      <w:pPr>
        <w:jc w:val="both"/>
        <w:rPr>
          <w:rFonts w:asciiTheme="majorHAnsi" w:hAnsiTheme="majorHAnsi"/>
        </w:rPr>
      </w:pPr>
    </w:p>
    <w:p w14:paraId="18824AEA" w14:textId="0790629A" w:rsidR="000E679B" w:rsidRDefault="004941DE" w:rsidP="00B0518D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t-Time Paper Survey </w:t>
      </w:r>
      <w:r w:rsidR="00B0518D">
        <w:rPr>
          <w:rFonts w:asciiTheme="majorHAnsi" w:hAnsiTheme="majorHAnsi"/>
        </w:rPr>
        <w:t>Updates</w:t>
      </w:r>
      <w:r w:rsidR="00EA28B2">
        <w:rPr>
          <w:rFonts w:asciiTheme="majorHAnsi" w:hAnsiTheme="majorHAnsi"/>
        </w:rPr>
        <w:t xml:space="preserve"> </w:t>
      </w:r>
      <w:r w:rsidR="000E679B">
        <w:rPr>
          <w:rFonts w:asciiTheme="majorHAnsi" w:hAnsiTheme="majorHAnsi"/>
        </w:rPr>
        <w:t xml:space="preserve"> </w:t>
      </w:r>
    </w:p>
    <w:p w14:paraId="492375A7" w14:textId="7C5075FF" w:rsidR="001835DD" w:rsidRDefault="001835DD" w:rsidP="001835DD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provided an update on the ASCCC Part Time Faculty Survey </w:t>
      </w:r>
    </w:p>
    <w:p w14:paraId="1B97060A" w14:textId="7C378F80" w:rsidR="001835DD" w:rsidRDefault="001835DD" w:rsidP="001835D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Gina is compiling data </w:t>
      </w:r>
    </w:p>
    <w:p w14:paraId="7A890D18" w14:textId="147AE565" w:rsidR="001835DD" w:rsidRDefault="001835DD" w:rsidP="001835D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ver 2,300 respondents </w:t>
      </w:r>
    </w:p>
    <w:p w14:paraId="7CF44AD9" w14:textId="6B611C87" w:rsidR="001835DD" w:rsidRPr="00B0518D" w:rsidRDefault="001835DD" w:rsidP="001835DD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Will invite Gina to next meeting in late April to review survey results </w:t>
      </w:r>
    </w:p>
    <w:p w14:paraId="3F00042E" w14:textId="77777777" w:rsidR="00EA28B2" w:rsidRDefault="00EA28B2" w:rsidP="00EA28B2">
      <w:pPr>
        <w:ind w:left="1080"/>
        <w:jc w:val="both"/>
        <w:rPr>
          <w:rFonts w:asciiTheme="majorHAnsi" w:hAnsiTheme="majorHAnsi"/>
        </w:rPr>
      </w:pPr>
    </w:p>
    <w:p w14:paraId="13BA617A" w14:textId="61915E9F" w:rsidR="00066094" w:rsidRPr="00E97E1A" w:rsidRDefault="00EA28B2" w:rsidP="00E97E1A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art Time Faculty Equity Paper Planning</w:t>
      </w:r>
      <w:r w:rsidR="00B0518D">
        <w:rPr>
          <w:rFonts w:asciiTheme="majorHAnsi" w:hAnsiTheme="majorHAnsi"/>
        </w:rPr>
        <w:t xml:space="preserve">/Timeline </w:t>
      </w:r>
    </w:p>
    <w:p w14:paraId="35BC4BF2" w14:textId="5A6DC84D" w:rsidR="00066094" w:rsidRDefault="00066094" w:rsidP="00066094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reviewed the </w:t>
      </w:r>
      <w:r w:rsidR="001835DD">
        <w:rPr>
          <w:rFonts w:asciiTheme="majorHAnsi" w:hAnsiTheme="majorHAnsi"/>
        </w:rPr>
        <w:t>outline of the paper.</w:t>
      </w:r>
    </w:p>
    <w:p w14:paraId="40AA2A62" w14:textId="1DAF0037" w:rsidR="001835DD" w:rsidRDefault="001835DD" w:rsidP="001835DD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ommittee members were asked to flesh out areas that do not require data from survey before April Meeting</w:t>
      </w:r>
    </w:p>
    <w:p w14:paraId="5DA7EED5" w14:textId="05297A90" w:rsidR="001835DD" w:rsidRDefault="001835DD" w:rsidP="001835DD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t April Meeting committee will review current draft and survey information </w:t>
      </w:r>
    </w:p>
    <w:p w14:paraId="234F92AC" w14:textId="40BCF46A" w:rsidR="00E97E1A" w:rsidRDefault="00E97E1A" w:rsidP="001835DD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n May committee will work on data sections </w:t>
      </w:r>
    </w:p>
    <w:p w14:paraId="2BF954F6" w14:textId="6F5513B0" w:rsidR="00E97E1A" w:rsidRDefault="00E97E1A" w:rsidP="001835DD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Hope to have draft to Executive Committee for first read in June </w:t>
      </w:r>
    </w:p>
    <w:p w14:paraId="13338604" w14:textId="77777777" w:rsidR="00C02286" w:rsidRDefault="00C02286" w:rsidP="00EA28B2">
      <w:pPr>
        <w:jc w:val="both"/>
        <w:rPr>
          <w:rFonts w:asciiTheme="majorHAnsi" w:hAnsiTheme="majorHAnsi"/>
        </w:rPr>
      </w:pPr>
    </w:p>
    <w:p w14:paraId="32B6C0E1" w14:textId="226A5770" w:rsidR="0052437C" w:rsidRDefault="00914282" w:rsidP="0052437C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Webinar Debrief </w:t>
      </w:r>
    </w:p>
    <w:p w14:paraId="7F0896DD" w14:textId="0790924D" w:rsidR="00E97E1A" w:rsidRPr="0052437C" w:rsidRDefault="00E97E1A" w:rsidP="00E97E1A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discussed the Part Time Faculty Webinar in February and recommendations for future professional learning. </w:t>
      </w:r>
    </w:p>
    <w:p w14:paraId="4738EC6E" w14:textId="7E5A3C64" w:rsidR="0052437C" w:rsidRPr="0052437C" w:rsidRDefault="0052437C" w:rsidP="0052437C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 w:rsidRPr="0052437C">
        <w:rPr>
          <w:rFonts w:asciiTheme="majorHAnsi" w:hAnsiTheme="majorHAnsi"/>
        </w:rPr>
        <w:t xml:space="preserve">Need more regular events focused on Part Time Concerns/Issues </w:t>
      </w:r>
    </w:p>
    <w:p w14:paraId="6DD4ED83" w14:textId="72306FAB" w:rsidR="0052437C" w:rsidRPr="0052437C" w:rsidRDefault="0052437C" w:rsidP="0052437C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 w:rsidRPr="0052437C">
        <w:rPr>
          <w:rFonts w:asciiTheme="majorHAnsi" w:hAnsiTheme="majorHAnsi"/>
        </w:rPr>
        <w:t xml:space="preserve">Active Chat discussions at Webinar. Chat has lots of good information. Ensure how chat can be integrated into discussions </w:t>
      </w:r>
    </w:p>
    <w:p w14:paraId="30C76F31" w14:textId="50494ABF" w:rsidR="0052437C" w:rsidRDefault="0052437C" w:rsidP="0052437C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 w:rsidRPr="0052437C">
        <w:rPr>
          <w:rFonts w:asciiTheme="majorHAnsi" w:hAnsiTheme="majorHAnsi"/>
        </w:rPr>
        <w:t>Discussion of one tier and legislative bills. Partnership with FACCC on how change can be done through legislation</w:t>
      </w:r>
    </w:p>
    <w:p w14:paraId="26C552C3" w14:textId="77777777" w:rsidR="00E97E1A" w:rsidRPr="0052437C" w:rsidRDefault="00E97E1A" w:rsidP="00E97E1A">
      <w:pPr>
        <w:pStyle w:val="ListParagraph"/>
        <w:ind w:left="1800"/>
        <w:jc w:val="both"/>
        <w:rPr>
          <w:rFonts w:asciiTheme="majorHAnsi" w:hAnsiTheme="majorHAnsi"/>
        </w:rPr>
      </w:pPr>
    </w:p>
    <w:p w14:paraId="5EBCEA62" w14:textId="222E019C" w:rsidR="0052437C" w:rsidRDefault="0052437C" w:rsidP="0052437C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Lindsay used info for presentation at her Board Meeting </w:t>
      </w:r>
    </w:p>
    <w:p w14:paraId="5A008993" w14:textId="7A886845" w:rsidR="0052437C" w:rsidRDefault="00066094" w:rsidP="0052437C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Recommend rostrum article on communicating from ASCCC through Senate Presidents</w:t>
      </w:r>
    </w:p>
    <w:p w14:paraId="5E151839" w14:textId="31D9E4C7" w:rsidR="00066094" w:rsidRDefault="00066094" w:rsidP="0052437C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ole of Part Time Liaisons. Role and importance in communication. </w:t>
      </w:r>
    </w:p>
    <w:p w14:paraId="0F2A6EE7" w14:textId="54E5F7E1" w:rsidR="00066094" w:rsidRPr="0052437C" w:rsidRDefault="00066094" w:rsidP="0052437C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commend discuss this issue at FLI- Intentionality in inclusion and fall Webinar. </w:t>
      </w:r>
    </w:p>
    <w:p w14:paraId="41AB43EB" w14:textId="77777777" w:rsidR="00200F64" w:rsidRDefault="00200F64" w:rsidP="00200F64">
      <w:pPr>
        <w:ind w:left="1080"/>
        <w:jc w:val="both"/>
        <w:rPr>
          <w:rFonts w:asciiTheme="majorHAnsi" w:hAnsiTheme="majorHAnsi"/>
        </w:rPr>
      </w:pPr>
    </w:p>
    <w:p w14:paraId="670A7FF8" w14:textId="46DC767E" w:rsidR="00BC6A8D" w:rsidRPr="00F720A3" w:rsidRDefault="00BC6A8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ture Meetings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1F65B4AD" w:rsidR="00916CEA" w:rsidRPr="008E7CF2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1C774E4" w14:textId="2E61FBD0" w:rsidR="00256648" w:rsidRPr="00C85A85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55745689" w14:textId="0833A751" w:rsidR="00C85A85" w:rsidRDefault="00BC2A49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-Time Faculty Paper </w:t>
      </w: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298DBFC2" w14:textId="3C23871C" w:rsidR="00563062" w:rsidRPr="00EA28B2" w:rsidRDefault="004B62D3" w:rsidP="00563062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699A0669" w14:textId="52704E45" w:rsidR="00EA28B2" w:rsidRDefault="00EA28B2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resentation at FACCC Part Time Faculty Symposium (December 9, 2022) </w:t>
      </w:r>
    </w:p>
    <w:p w14:paraId="39779B5D" w14:textId="1A5926A1" w:rsidR="00EA28B2" w:rsidRDefault="00EA28B2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rt-Time Faculty Survey (February</w:t>
      </w:r>
      <w:r w:rsidR="00E97E1A">
        <w:rPr>
          <w:rFonts w:asciiTheme="majorHAnsi" w:hAnsiTheme="majorHAnsi" w:cstheme="majorHAnsi"/>
        </w:rPr>
        <w:t>/March</w:t>
      </w:r>
      <w:r>
        <w:rPr>
          <w:rFonts w:asciiTheme="majorHAnsi" w:hAnsiTheme="majorHAnsi" w:cstheme="majorHAnsi"/>
        </w:rPr>
        <w:t xml:space="preserve"> 2023)</w:t>
      </w:r>
      <w:r w:rsidR="00B0518D">
        <w:rPr>
          <w:rFonts w:asciiTheme="majorHAnsi" w:hAnsiTheme="majorHAnsi" w:cstheme="majorHAnsi"/>
        </w:rPr>
        <w:t xml:space="preserve"> 2300+ Individual Respondents </w:t>
      </w:r>
    </w:p>
    <w:p w14:paraId="2E5B3098" w14:textId="5177FD58" w:rsidR="00EA28B2" w:rsidRDefault="00EA28B2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esolution on Designated Part Time Faculty Exec Member </w:t>
      </w:r>
    </w:p>
    <w:p w14:paraId="033EF941" w14:textId="28E45256" w:rsidR="00B0518D" w:rsidRPr="00C85A85" w:rsidRDefault="00B0518D" w:rsidP="00EA28B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 Time Faculty Virtual Regional in Partnership with FACCC- 98 Attendees </w:t>
      </w:r>
    </w:p>
    <w:p w14:paraId="5D5BAB01" w14:textId="0A9155BD" w:rsidR="00DE318E" w:rsidRPr="00CD1C6C" w:rsidRDefault="00DE318E" w:rsidP="00DE318E">
      <w:pPr>
        <w:pStyle w:val="ListParagraph"/>
        <w:rPr>
          <w:rFonts w:asciiTheme="majorHAnsi" w:hAnsiTheme="majorHAnsi" w:cstheme="majorHAnsi"/>
        </w:rPr>
      </w:pPr>
    </w:p>
    <w:p w14:paraId="0492F7A0" w14:textId="6CE4FD10" w:rsidR="00916CEA" w:rsidRPr="00916CEA" w:rsidRDefault="00916CEA" w:rsidP="00916CEA">
      <w:pPr>
        <w:rPr>
          <w:rFonts w:asciiTheme="majorHAnsi" w:hAnsiTheme="majorHAnsi"/>
        </w:rPr>
      </w:pPr>
    </w:p>
    <w:p w14:paraId="75659E77" w14:textId="77777777" w:rsidR="00DE318E" w:rsidRPr="00DE318E" w:rsidRDefault="00DE318E" w:rsidP="00DE318E">
      <w:pPr>
        <w:rPr>
          <w:rFonts w:asciiTheme="majorHAnsi" w:hAnsiTheme="majorHAnsi"/>
          <w:b/>
        </w:rPr>
      </w:pP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  <w:bookmarkStart w:id="0" w:name="_GoBack"/>
      <w:bookmarkEnd w:id="0"/>
    </w:p>
    <w:sectPr w:rsidR="004B62D3" w:rsidRPr="00754CDF" w:rsidSect="00A74A5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EE477" w14:textId="77777777" w:rsidR="007D4874" w:rsidRDefault="007D4874">
      <w:r>
        <w:separator/>
      </w:r>
    </w:p>
  </w:endnote>
  <w:endnote w:type="continuationSeparator" w:id="0">
    <w:p w14:paraId="2AC96F21" w14:textId="77777777" w:rsidR="007D4874" w:rsidRDefault="007D4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C561EE" w14:textId="77777777" w:rsidR="007D4874" w:rsidRDefault="007D4874">
      <w:r>
        <w:separator/>
      </w:r>
    </w:p>
  </w:footnote>
  <w:footnote w:type="continuationSeparator" w:id="0">
    <w:p w14:paraId="0F5C27D6" w14:textId="77777777" w:rsidR="007D4874" w:rsidRDefault="007D48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4E4E8F0C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6CA30D0"/>
    <w:multiLevelType w:val="hybridMultilevel"/>
    <w:tmpl w:val="992A79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4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0"/>
  </w:num>
  <w:num w:numId="5">
    <w:abstractNumId w:val="2"/>
  </w:num>
  <w:num w:numId="6">
    <w:abstractNumId w:val="12"/>
  </w:num>
  <w:num w:numId="7">
    <w:abstractNumId w:val="4"/>
  </w:num>
  <w:num w:numId="8">
    <w:abstractNumId w:val="5"/>
  </w:num>
  <w:num w:numId="9">
    <w:abstractNumId w:val="8"/>
  </w:num>
  <w:num w:numId="10">
    <w:abstractNumId w:val="11"/>
  </w:num>
  <w:num w:numId="11">
    <w:abstractNumId w:val="3"/>
  </w:num>
  <w:num w:numId="12">
    <w:abstractNumId w:val="7"/>
  </w:num>
  <w:num w:numId="13">
    <w:abstractNumId w:val="6"/>
  </w:num>
  <w:num w:numId="14">
    <w:abstractNumId w:val="9"/>
  </w:num>
  <w:num w:numId="15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59F6"/>
    <w:rsid w:val="00022D3A"/>
    <w:rsid w:val="00035A84"/>
    <w:rsid w:val="00036445"/>
    <w:rsid w:val="00042A4E"/>
    <w:rsid w:val="00054173"/>
    <w:rsid w:val="0006307F"/>
    <w:rsid w:val="00066094"/>
    <w:rsid w:val="00082EE9"/>
    <w:rsid w:val="00092652"/>
    <w:rsid w:val="00095961"/>
    <w:rsid w:val="000A020D"/>
    <w:rsid w:val="000A0815"/>
    <w:rsid w:val="000A10E5"/>
    <w:rsid w:val="000A632A"/>
    <w:rsid w:val="000A653F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E679B"/>
    <w:rsid w:val="000F18D3"/>
    <w:rsid w:val="000F28AF"/>
    <w:rsid w:val="000F7A00"/>
    <w:rsid w:val="00100899"/>
    <w:rsid w:val="00105D15"/>
    <w:rsid w:val="00107EA1"/>
    <w:rsid w:val="001132AF"/>
    <w:rsid w:val="001159E8"/>
    <w:rsid w:val="001247C0"/>
    <w:rsid w:val="00124D85"/>
    <w:rsid w:val="00160B67"/>
    <w:rsid w:val="0016495D"/>
    <w:rsid w:val="001759D9"/>
    <w:rsid w:val="001822F7"/>
    <w:rsid w:val="001835DD"/>
    <w:rsid w:val="00194DC3"/>
    <w:rsid w:val="001A774F"/>
    <w:rsid w:val="001B0A38"/>
    <w:rsid w:val="001B27EE"/>
    <w:rsid w:val="001B40DA"/>
    <w:rsid w:val="001C12E8"/>
    <w:rsid w:val="001D4094"/>
    <w:rsid w:val="001D7C43"/>
    <w:rsid w:val="001E0589"/>
    <w:rsid w:val="001E639C"/>
    <w:rsid w:val="001E7E29"/>
    <w:rsid w:val="00200F64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2BAB"/>
    <w:rsid w:val="0031428C"/>
    <w:rsid w:val="003149F9"/>
    <w:rsid w:val="003231E8"/>
    <w:rsid w:val="003527DA"/>
    <w:rsid w:val="003569D0"/>
    <w:rsid w:val="0036640B"/>
    <w:rsid w:val="00377EEC"/>
    <w:rsid w:val="003906EA"/>
    <w:rsid w:val="00395567"/>
    <w:rsid w:val="003A0C05"/>
    <w:rsid w:val="003A0ED0"/>
    <w:rsid w:val="003B4A38"/>
    <w:rsid w:val="003B4DEB"/>
    <w:rsid w:val="003B7DA2"/>
    <w:rsid w:val="003C2286"/>
    <w:rsid w:val="003F26AE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41DE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2437C"/>
    <w:rsid w:val="00540608"/>
    <w:rsid w:val="00543566"/>
    <w:rsid w:val="00546DCC"/>
    <w:rsid w:val="005522F9"/>
    <w:rsid w:val="00563062"/>
    <w:rsid w:val="00566EEC"/>
    <w:rsid w:val="00567026"/>
    <w:rsid w:val="0057344B"/>
    <w:rsid w:val="00576C85"/>
    <w:rsid w:val="00582ACA"/>
    <w:rsid w:val="00585CCB"/>
    <w:rsid w:val="0059095D"/>
    <w:rsid w:val="005945F6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44BE9"/>
    <w:rsid w:val="00657C17"/>
    <w:rsid w:val="0066073E"/>
    <w:rsid w:val="006742D7"/>
    <w:rsid w:val="00676C02"/>
    <w:rsid w:val="00680F12"/>
    <w:rsid w:val="00685FB0"/>
    <w:rsid w:val="00696070"/>
    <w:rsid w:val="00696BE6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133DA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4874"/>
    <w:rsid w:val="007D7370"/>
    <w:rsid w:val="007E234E"/>
    <w:rsid w:val="007E5957"/>
    <w:rsid w:val="007E5F64"/>
    <w:rsid w:val="007E726A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E7CF2"/>
    <w:rsid w:val="008F05AF"/>
    <w:rsid w:val="008F4558"/>
    <w:rsid w:val="00911052"/>
    <w:rsid w:val="0091428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22A8"/>
    <w:rsid w:val="00AD7B9C"/>
    <w:rsid w:val="00AE43CB"/>
    <w:rsid w:val="00AE58D9"/>
    <w:rsid w:val="00AF0632"/>
    <w:rsid w:val="00AF323E"/>
    <w:rsid w:val="00B0518D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87104"/>
    <w:rsid w:val="00B9175A"/>
    <w:rsid w:val="00B92E73"/>
    <w:rsid w:val="00B9435F"/>
    <w:rsid w:val="00BA3FA7"/>
    <w:rsid w:val="00BA6046"/>
    <w:rsid w:val="00BB1643"/>
    <w:rsid w:val="00BB22B9"/>
    <w:rsid w:val="00BB29EC"/>
    <w:rsid w:val="00BB591C"/>
    <w:rsid w:val="00BB64DB"/>
    <w:rsid w:val="00BC2A49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70CCB"/>
    <w:rsid w:val="00C73120"/>
    <w:rsid w:val="00C826F0"/>
    <w:rsid w:val="00C85A85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1C6C"/>
    <w:rsid w:val="00CD67AB"/>
    <w:rsid w:val="00CD738F"/>
    <w:rsid w:val="00CE384E"/>
    <w:rsid w:val="00CF24FD"/>
    <w:rsid w:val="00CF6E7F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A4A99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601B"/>
    <w:rsid w:val="00E46238"/>
    <w:rsid w:val="00E50FE0"/>
    <w:rsid w:val="00E602BE"/>
    <w:rsid w:val="00E62516"/>
    <w:rsid w:val="00E72867"/>
    <w:rsid w:val="00E732F6"/>
    <w:rsid w:val="00E96BA1"/>
    <w:rsid w:val="00E97E1A"/>
    <w:rsid w:val="00EA186D"/>
    <w:rsid w:val="00EA28B2"/>
    <w:rsid w:val="00EA7D8F"/>
    <w:rsid w:val="00EB1794"/>
    <w:rsid w:val="00EC13FF"/>
    <w:rsid w:val="00EC77F2"/>
    <w:rsid w:val="00EE3588"/>
    <w:rsid w:val="00EF090D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  <w:rsid w:val="00FD7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ccd.zoom.us/j/86100626269?pwd=SFdBZTRLNi9JYjZpVE56NDR6YjZuUT09&amp;from=addon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2701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2</cp:revision>
  <cp:lastPrinted>2017-04-13T00:50:00Z</cp:lastPrinted>
  <dcterms:created xsi:type="dcterms:W3CDTF">2023-03-29T22:08:00Z</dcterms:created>
  <dcterms:modified xsi:type="dcterms:W3CDTF">2023-03-29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